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2F45C63" w14:textId="4804DC3E" w:rsidR="00881B5B" w:rsidRDefault="00AA521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  <w:r w:rsidRPr="00555258">
        <w:rPr>
          <w:rFonts w:ascii="Calibri" w:eastAsia="Calibri" w:hAnsi="Calibri" w:cs="Calibri"/>
          <w:b/>
          <w:sz w:val="24"/>
          <w:szCs w:val="24"/>
        </w:rPr>
        <w:t xml:space="preserve">EDITAL Nº </w:t>
      </w:r>
      <w:r w:rsidR="001641D6" w:rsidRPr="00555258">
        <w:rPr>
          <w:rFonts w:ascii="Calibri" w:eastAsia="Calibri" w:hAnsi="Calibri" w:cs="Calibri"/>
          <w:b/>
          <w:sz w:val="24"/>
          <w:szCs w:val="24"/>
        </w:rPr>
        <w:t>16</w:t>
      </w:r>
      <w:r w:rsidR="00132AB9">
        <w:rPr>
          <w:rFonts w:ascii="Calibri" w:eastAsia="Calibri" w:hAnsi="Calibri" w:cs="Calibri"/>
          <w:b/>
          <w:sz w:val="24"/>
          <w:szCs w:val="24"/>
        </w:rPr>
        <w:t>/</w:t>
      </w:r>
      <w:r w:rsidRPr="00555258">
        <w:rPr>
          <w:rFonts w:ascii="Calibri" w:eastAsia="Calibri" w:hAnsi="Calibri" w:cs="Calibri"/>
          <w:b/>
          <w:sz w:val="24"/>
          <w:szCs w:val="24"/>
        </w:rPr>
        <w:t>2022</w:t>
      </w:r>
      <w:r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132AB9">
        <w:rPr>
          <w:rFonts w:ascii="Calibri" w:eastAsia="Calibri" w:hAnsi="Calibri" w:cs="Calibri"/>
          <w:b/>
          <w:sz w:val="24"/>
          <w:szCs w:val="24"/>
        </w:rPr>
        <w:t>–</w:t>
      </w:r>
      <w:r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132AB9">
        <w:rPr>
          <w:rFonts w:ascii="Calibri" w:eastAsia="Calibri" w:hAnsi="Calibri" w:cs="Calibri"/>
          <w:b/>
          <w:sz w:val="24"/>
          <w:szCs w:val="24"/>
        </w:rPr>
        <w:t xml:space="preserve">Formulário de </w:t>
      </w:r>
      <w:r w:rsidR="00FC3FA1">
        <w:rPr>
          <w:rFonts w:ascii="Calibri" w:eastAsia="Calibri" w:hAnsi="Calibri" w:cs="Calibri"/>
          <w:b/>
          <w:sz w:val="24"/>
          <w:szCs w:val="24"/>
        </w:rPr>
        <w:t>Inscrição para</w:t>
      </w:r>
      <w:r>
        <w:rPr>
          <w:rFonts w:ascii="Calibri" w:eastAsia="Calibri" w:hAnsi="Calibri" w:cs="Calibri"/>
          <w:b/>
          <w:sz w:val="24"/>
          <w:szCs w:val="24"/>
        </w:rPr>
        <w:t xml:space="preserve"> Bolsista de Iniciação Científica e/ou Tecnológica</w:t>
      </w:r>
    </w:p>
    <w:p w14:paraId="32F45C64" w14:textId="77777777" w:rsidR="00881B5B" w:rsidRDefault="00881B5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Calibri" w:eastAsia="Calibri" w:hAnsi="Calibri" w:cs="Calibri"/>
          <w:sz w:val="24"/>
          <w:szCs w:val="24"/>
        </w:rPr>
      </w:pPr>
    </w:p>
    <w:p w14:paraId="32F45C65" w14:textId="77777777" w:rsidR="00881B5B" w:rsidRDefault="00AA521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 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696"/>
        <w:gridCol w:w="7653"/>
      </w:tblGrid>
      <w:tr w:rsidR="009E0E83" w14:paraId="0CDA2910" w14:textId="77777777" w:rsidTr="00D178E5">
        <w:tc>
          <w:tcPr>
            <w:tcW w:w="9349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1FFECBB9" w14:textId="77777777" w:rsidR="009E0E83" w:rsidRDefault="009E0E83" w:rsidP="009E0E83">
            <w:pPr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256293" w14:paraId="4A5ED6EC" w14:textId="77777777" w:rsidTr="009E0E83">
        <w:tc>
          <w:tcPr>
            <w:tcW w:w="1696" w:type="dxa"/>
            <w:shd w:val="clear" w:color="auto" w:fill="D9D9D9" w:themeFill="background1" w:themeFillShade="D9"/>
          </w:tcPr>
          <w:p w14:paraId="28660EC6" w14:textId="7DFB6DE9" w:rsidR="00256293" w:rsidRDefault="00256293" w:rsidP="00D178E5">
            <w:pPr>
              <w:spacing w:before="240" w:after="240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Nome:</w:t>
            </w:r>
          </w:p>
        </w:tc>
        <w:tc>
          <w:tcPr>
            <w:tcW w:w="7653" w:type="dxa"/>
            <w:shd w:val="clear" w:color="auto" w:fill="D9D9D9" w:themeFill="background1" w:themeFillShade="D9"/>
          </w:tcPr>
          <w:p w14:paraId="6E51921A" w14:textId="77777777" w:rsidR="00256293" w:rsidRDefault="00256293" w:rsidP="00D178E5">
            <w:pPr>
              <w:spacing w:before="240" w:after="240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256293" w14:paraId="70FAA0D1" w14:textId="77777777" w:rsidTr="002C2BA1">
        <w:tc>
          <w:tcPr>
            <w:tcW w:w="1696" w:type="dxa"/>
          </w:tcPr>
          <w:p w14:paraId="3367EFBB" w14:textId="6CE94E37" w:rsidR="00256293" w:rsidRDefault="00CC619C" w:rsidP="00D178E5">
            <w:pPr>
              <w:spacing w:before="240" w:after="240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Curso:</w:t>
            </w:r>
          </w:p>
        </w:tc>
        <w:tc>
          <w:tcPr>
            <w:tcW w:w="7653" w:type="dxa"/>
          </w:tcPr>
          <w:p w14:paraId="3564A42A" w14:textId="77777777" w:rsidR="00256293" w:rsidRDefault="00256293" w:rsidP="00D178E5">
            <w:pPr>
              <w:spacing w:before="240" w:after="240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256293" w14:paraId="7AB99F21" w14:textId="77777777" w:rsidTr="009E0E83">
        <w:tc>
          <w:tcPr>
            <w:tcW w:w="1696" w:type="dxa"/>
            <w:shd w:val="clear" w:color="auto" w:fill="D9D9D9" w:themeFill="background1" w:themeFillShade="D9"/>
          </w:tcPr>
          <w:p w14:paraId="59F86FA7" w14:textId="0D162CC5" w:rsidR="00256293" w:rsidRDefault="00CC619C" w:rsidP="00D178E5">
            <w:pPr>
              <w:spacing w:before="240" w:after="240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Etapa:</w:t>
            </w:r>
          </w:p>
        </w:tc>
        <w:tc>
          <w:tcPr>
            <w:tcW w:w="7653" w:type="dxa"/>
            <w:shd w:val="clear" w:color="auto" w:fill="D9D9D9" w:themeFill="background1" w:themeFillShade="D9"/>
          </w:tcPr>
          <w:p w14:paraId="2AE05214" w14:textId="77777777" w:rsidR="00256293" w:rsidRDefault="00256293" w:rsidP="00D178E5">
            <w:pPr>
              <w:spacing w:before="240" w:after="240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256293" w14:paraId="47B1C840" w14:textId="77777777" w:rsidTr="002C2BA1">
        <w:tc>
          <w:tcPr>
            <w:tcW w:w="1696" w:type="dxa"/>
          </w:tcPr>
          <w:p w14:paraId="3E1ABB56" w14:textId="713195DA" w:rsidR="00256293" w:rsidRDefault="00C73FD8" w:rsidP="00D178E5">
            <w:pPr>
              <w:spacing w:before="240" w:after="240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Projeto:</w:t>
            </w:r>
          </w:p>
        </w:tc>
        <w:tc>
          <w:tcPr>
            <w:tcW w:w="7653" w:type="dxa"/>
          </w:tcPr>
          <w:p w14:paraId="22919FF2" w14:textId="77777777" w:rsidR="00256293" w:rsidRDefault="00256293" w:rsidP="00D178E5">
            <w:pPr>
              <w:spacing w:before="240" w:after="240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256293" w14:paraId="48D5F511" w14:textId="77777777" w:rsidTr="009E0E83">
        <w:tc>
          <w:tcPr>
            <w:tcW w:w="1696" w:type="dxa"/>
            <w:shd w:val="clear" w:color="auto" w:fill="D9D9D9" w:themeFill="background1" w:themeFillShade="D9"/>
          </w:tcPr>
          <w:p w14:paraId="0A5C2814" w14:textId="6CA95DEE" w:rsidR="00256293" w:rsidRDefault="002C2BA1" w:rsidP="00D178E5">
            <w:pPr>
              <w:spacing w:before="240" w:after="240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Coordenador:</w:t>
            </w:r>
          </w:p>
        </w:tc>
        <w:tc>
          <w:tcPr>
            <w:tcW w:w="7653" w:type="dxa"/>
            <w:shd w:val="clear" w:color="auto" w:fill="D9D9D9" w:themeFill="background1" w:themeFillShade="D9"/>
          </w:tcPr>
          <w:p w14:paraId="0C7A3F2A" w14:textId="77777777" w:rsidR="00256293" w:rsidRDefault="00256293" w:rsidP="00D178E5">
            <w:pPr>
              <w:spacing w:before="240" w:after="240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</w:tbl>
    <w:p w14:paraId="5F6E2F9D" w14:textId="77777777" w:rsidR="00977C85" w:rsidRDefault="00977C85" w:rsidP="002E650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</w:p>
    <w:p w14:paraId="353CE5A7" w14:textId="77777777" w:rsidR="00977C85" w:rsidRDefault="00977C8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Calibri" w:eastAsia="Calibri" w:hAnsi="Calibri" w:cs="Calibri"/>
          <w:sz w:val="24"/>
          <w:szCs w:val="24"/>
        </w:rPr>
      </w:pPr>
    </w:p>
    <w:p w14:paraId="303225DF" w14:textId="77777777" w:rsidR="00977C85" w:rsidRDefault="00977C8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Calibri" w:eastAsia="Calibri" w:hAnsi="Calibri" w:cs="Calibri"/>
          <w:sz w:val="24"/>
          <w:szCs w:val="24"/>
        </w:rPr>
      </w:pPr>
    </w:p>
    <w:p w14:paraId="4DFB5DF0" w14:textId="77777777" w:rsidR="00977C85" w:rsidRDefault="00977C8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Calibri" w:eastAsia="Calibri" w:hAnsi="Calibri" w:cs="Calibri"/>
          <w:sz w:val="24"/>
          <w:szCs w:val="24"/>
        </w:rPr>
      </w:pPr>
    </w:p>
    <w:p w14:paraId="43C7A007" w14:textId="77777777" w:rsidR="00430073" w:rsidRDefault="0043007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Calibri" w:eastAsia="Calibri" w:hAnsi="Calibri" w:cs="Calibri"/>
          <w:sz w:val="24"/>
          <w:szCs w:val="24"/>
        </w:rPr>
      </w:pPr>
    </w:p>
    <w:p w14:paraId="7600C81A" w14:textId="2CDEBA97" w:rsidR="00430073" w:rsidRDefault="00F12A12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ssinatura do Candidato</w:t>
      </w:r>
    </w:p>
    <w:p w14:paraId="32F45D35" w14:textId="5C52F7FF" w:rsidR="00881B5B" w:rsidRDefault="00AA521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________________________________</w:t>
      </w:r>
    </w:p>
    <w:p w14:paraId="32F45D3A" w14:textId="1661AD39" w:rsidR="00881B5B" w:rsidRPr="004B5E2E" w:rsidRDefault="002C2BA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Nome do Candidato</w:t>
      </w:r>
    </w:p>
    <w:p w14:paraId="32F45D3B" w14:textId="77777777" w:rsidR="00881B5B" w:rsidRDefault="00881B5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Calibri" w:eastAsia="Calibri" w:hAnsi="Calibri" w:cs="Calibri"/>
          <w:sz w:val="24"/>
          <w:szCs w:val="24"/>
        </w:rPr>
      </w:pPr>
    </w:p>
    <w:p w14:paraId="32F45D3C" w14:textId="77777777" w:rsidR="00881B5B" w:rsidRDefault="00881B5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Calibri" w:eastAsia="Calibri" w:hAnsi="Calibri" w:cs="Calibri"/>
          <w:sz w:val="24"/>
          <w:szCs w:val="24"/>
        </w:rPr>
      </w:pPr>
    </w:p>
    <w:p w14:paraId="32F45D3D" w14:textId="77777777" w:rsidR="00881B5B" w:rsidRDefault="00881B5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Calibri" w:eastAsia="Calibri" w:hAnsi="Calibri" w:cs="Calibri"/>
          <w:sz w:val="24"/>
          <w:szCs w:val="24"/>
        </w:rPr>
      </w:pPr>
    </w:p>
    <w:p w14:paraId="32F45D3E" w14:textId="77777777" w:rsidR="00881B5B" w:rsidRDefault="00881B5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Calibri" w:eastAsia="Calibri" w:hAnsi="Calibri" w:cs="Calibri"/>
          <w:sz w:val="24"/>
          <w:szCs w:val="24"/>
        </w:rPr>
      </w:pPr>
    </w:p>
    <w:sectPr w:rsidR="00881B5B">
      <w:headerReference w:type="default" r:id="rId9"/>
      <w:footerReference w:type="default" r:id="rId10"/>
      <w:pgSz w:w="11909" w:h="16834"/>
      <w:pgMar w:top="1700" w:right="850" w:bottom="1133" w:left="17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682CA3" w14:textId="77777777" w:rsidR="002476AA" w:rsidRDefault="002476AA">
      <w:pPr>
        <w:spacing w:line="240" w:lineRule="auto"/>
      </w:pPr>
      <w:r>
        <w:separator/>
      </w:r>
    </w:p>
  </w:endnote>
  <w:endnote w:type="continuationSeparator" w:id="0">
    <w:p w14:paraId="17AF3EA8" w14:textId="77777777" w:rsidR="002476AA" w:rsidRDefault="002476A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F45D47" w14:textId="3C909AB2" w:rsidR="00881B5B" w:rsidRDefault="00530958">
    <w:pPr>
      <w:pBdr>
        <w:top w:val="nil"/>
        <w:left w:val="nil"/>
        <w:bottom w:val="nil"/>
        <w:right w:val="nil"/>
        <w:between w:val="nil"/>
      </w:pBdr>
      <w:jc w:val="center"/>
      <w:rPr>
        <w:sz w:val="18"/>
        <w:szCs w:val="18"/>
      </w:rPr>
    </w:pPr>
    <w:r w:rsidRPr="00530958">
      <w:rPr>
        <w:sz w:val="18"/>
        <w:szCs w:val="18"/>
      </w:rPr>
      <w:t>Estrada Engenheiro João Viterbo de Oliveira, 3061 | Zona Rural | CEP: 95219-899 | Vacaria/RS</w:t>
    </w:r>
  </w:p>
  <w:p w14:paraId="4787CC7D" w14:textId="0DA29F51" w:rsidR="00B04041" w:rsidRPr="00B04041" w:rsidRDefault="00B04041">
    <w:pPr>
      <w:pBdr>
        <w:top w:val="nil"/>
        <w:left w:val="nil"/>
        <w:bottom w:val="nil"/>
        <w:right w:val="nil"/>
        <w:between w:val="nil"/>
      </w:pBdr>
      <w:jc w:val="center"/>
      <w:rPr>
        <w:color w:val="000000"/>
        <w:sz w:val="18"/>
        <w:szCs w:val="18"/>
        <w:highlight w:val="yellow"/>
      </w:rPr>
    </w:pPr>
    <w:r w:rsidRPr="00B04041">
      <w:rPr>
        <w:color w:val="000000"/>
        <w:sz w:val="18"/>
        <w:szCs w:val="18"/>
      </w:rPr>
      <w:t>http://ifrs.edu.br/vacari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F82757" w14:textId="77777777" w:rsidR="002476AA" w:rsidRDefault="002476AA">
      <w:pPr>
        <w:spacing w:line="240" w:lineRule="auto"/>
      </w:pPr>
      <w:r>
        <w:separator/>
      </w:r>
    </w:p>
  </w:footnote>
  <w:footnote w:type="continuationSeparator" w:id="0">
    <w:p w14:paraId="1BB115EB" w14:textId="77777777" w:rsidR="002476AA" w:rsidRDefault="002476A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F45D3F" w14:textId="685A5E3C" w:rsidR="00881B5B" w:rsidRDefault="00AE1459">
    <w:pPr>
      <w:pBdr>
        <w:top w:val="nil"/>
        <w:left w:val="nil"/>
        <w:bottom w:val="nil"/>
        <w:right w:val="nil"/>
        <w:between w:val="nil"/>
      </w:pBdr>
      <w:jc w:val="center"/>
      <w:rPr>
        <w:color w:val="00000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32F45D48" wp14:editId="6DDE1875">
          <wp:simplePos x="0" y="0"/>
          <wp:positionH relativeFrom="margin">
            <wp:align>center</wp:align>
          </wp:positionH>
          <wp:positionV relativeFrom="paragraph">
            <wp:posOffset>-73176</wp:posOffset>
          </wp:positionV>
          <wp:extent cx="523875" cy="571500"/>
          <wp:effectExtent l="0" t="0" r="9525" b="0"/>
          <wp:wrapSquare wrapText="bothSides" distT="0" distB="0" distL="114300" distR="114300"/>
          <wp:docPr id="12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23875" cy="5715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32F45D40" w14:textId="27C2699C" w:rsidR="00881B5B" w:rsidRDefault="00AA521A">
    <w:pPr>
      <w:pBdr>
        <w:top w:val="nil"/>
        <w:left w:val="nil"/>
        <w:bottom w:val="nil"/>
        <w:right w:val="nil"/>
        <w:between w:val="nil"/>
      </w:pBdr>
      <w:jc w:val="center"/>
      <w:rPr>
        <w:color w:val="000000"/>
      </w:rPr>
    </w:pPr>
    <w:r>
      <w:rPr>
        <w:color w:val="000000"/>
      </w:rPr>
      <w:t xml:space="preserve"> </w:t>
    </w:r>
  </w:p>
  <w:p w14:paraId="32F45D41" w14:textId="77777777" w:rsidR="00881B5B" w:rsidRDefault="00881B5B">
    <w:pPr>
      <w:pBdr>
        <w:top w:val="nil"/>
        <w:left w:val="nil"/>
        <w:bottom w:val="nil"/>
        <w:right w:val="nil"/>
        <w:between w:val="nil"/>
      </w:pBdr>
      <w:jc w:val="center"/>
      <w:rPr>
        <w:rFonts w:ascii="Calibri" w:eastAsia="Calibri" w:hAnsi="Calibri" w:cs="Calibri"/>
        <w:color w:val="000000"/>
        <w:sz w:val="20"/>
        <w:szCs w:val="20"/>
      </w:rPr>
    </w:pPr>
  </w:p>
  <w:p w14:paraId="32F45D42" w14:textId="77777777" w:rsidR="00881B5B" w:rsidRDefault="00AA521A">
    <w:pPr>
      <w:pBdr>
        <w:top w:val="nil"/>
        <w:left w:val="nil"/>
        <w:bottom w:val="nil"/>
        <w:right w:val="nil"/>
        <w:between w:val="nil"/>
      </w:pBdr>
      <w:jc w:val="center"/>
      <w:rPr>
        <w:rFonts w:ascii="Calibri" w:eastAsia="Calibri" w:hAnsi="Calibri" w:cs="Calibri"/>
        <w:color w:val="000000"/>
        <w:sz w:val="20"/>
        <w:szCs w:val="20"/>
      </w:rPr>
    </w:pPr>
    <w:r>
      <w:rPr>
        <w:rFonts w:ascii="Calibri" w:eastAsia="Calibri" w:hAnsi="Calibri" w:cs="Calibri"/>
        <w:color w:val="000000"/>
        <w:sz w:val="20"/>
        <w:szCs w:val="20"/>
      </w:rPr>
      <w:t>Ministério da Educação</w:t>
    </w:r>
  </w:p>
  <w:p w14:paraId="32F45D43" w14:textId="77777777" w:rsidR="00881B5B" w:rsidRDefault="00AA521A">
    <w:pPr>
      <w:pBdr>
        <w:top w:val="nil"/>
        <w:left w:val="nil"/>
        <w:bottom w:val="nil"/>
        <w:right w:val="nil"/>
        <w:between w:val="nil"/>
      </w:pBdr>
      <w:jc w:val="center"/>
      <w:rPr>
        <w:rFonts w:ascii="Calibri" w:eastAsia="Calibri" w:hAnsi="Calibri" w:cs="Calibri"/>
        <w:color w:val="000000"/>
        <w:sz w:val="20"/>
        <w:szCs w:val="20"/>
      </w:rPr>
    </w:pPr>
    <w:r>
      <w:rPr>
        <w:rFonts w:ascii="Calibri" w:eastAsia="Calibri" w:hAnsi="Calibri" w:cs="Calibri"/>
        <w:color w:val="000000"/>
        <w:sz w:val="20"/>
        <w:szCs w:val="20"/>
      </w:rPr>
      <w:t>Secretaria de Educação Profissional e Tecnológica</w:t>
    </w:r>
  </w:p>
  <w:p w14:paraId="32F45D44" w14:textId="77777777" w:rsidR="00881B5B" w:rsidRDefault="00AA521A">
    <w:pPr>
      <w:pBdr>
        <w:top w:val="nil"/>
        <w:left w:val="nil"/>
        <w:bottom w:val="nil"/>
        <w:right w:val="nil"/>
        <w:between w:val="nil"/>
      </w:pBdr>
      <w:jc w:val="center"/>
      <w:rPr>
        <w:rFonts w:ascii="Calibri" w:eastAsia="Calibri" w:hAnsi="Calibri" w:cs="Calibri"/>
        <w:color w:val="000000"/>
        <w:sz w:val="20"/>
        <w:szCs w:val="20"/>
      </w:rPr>
    </w:pPr>
    <w:r>
      <w:rPr>
        <w:rFonts w:ascii="Calibri" w:eastAsia="Calibri" w:hAnsi="Calibri" w:cs="Calibri"/>
        <w:color w:val="000000"/>
        <w:sz w:val="20"/>
        <w:szCs w:val="20"/>
      </w:rPr>
      <w:t>Instituto Federal de Educação, Ciência e Tecnologia do Rio Grande do Sul</w:t>
    </w:r>
  </w:p>
  <w:p w14:paraId="32F45D45" w14:textId="2D11D185" w:rsidR="00881B5B" w:rsidRDefault="00AA521A">
    <w:pPr>
      <w:pBdr>
        <w:top w:val="nil"/>
        <w:left w:val="nil"/>
        <w:bottom w:val="nil"/>
        <w:right w:val="nil"/>
        <w:between w:val="nil"/>
      </w:pBdr>
      <w:jc w:val="center"/>
      <w:rPr>
        <w:rFonts w:ascii="Calibri" w:eastAsia="Calibri" w:hAnsi="Calibri" w:cs="Calibri"/>
        <w:color w:val="000000"/>
        <w:sz w:val="20"/>
        <w:szCs w:val="20"/>
        <w:highlight w:val="yellow"/>
      </w:rPr>
    </w:pPr>
    <w:r>
      <w:rPr>
        <w:rFonts w:ascii="Calibri" w:eastAsia="Calibri" w:hAnsi="Calibri" w:cs="Calibri"/>
        <w:i/>
        <w:color w:val="000000"/>
        <w:sz w:val="20"/>
        <w:szCs w:val="20"/>
      </w:rPr>
      <w:t>Campus</w:t>
    </w:r>
    <w:r>
      <w:rPr>
        <w:rFonts w:ascii="Calibri" w:eastAsia="Calibri" w:hAnsi="Calibri" w:cs="Calibri"/>
        <w:color w:val="000000"/>
        <w:sz w:val="20"/>
        <w:szCs w:val="20"/>
      </w:rPr>
      <w:t xml:space="preserve"> </w:t>
    </w:r>
    <w:r w:rsidR="008D4690" w:rsidRPr="004079B3">
      <w:rPr>
        <w:rFonts w:ascii="Calibri" w:eastAsia="Calibri" w:hAnsi="Calibri" w:cs="Calibri"/>
        <w:i/>
        <w:sz w:val="20"/>
        <w:szCs w:val="20"/>
      </w:rPr>
      <w:t>V</w:t>
    </w:r>
    <w:r w:rsidR="004079B3" w:rsidRPr="004079B3">
      <w:rPr>
        <w:rFonts w:ascii="Calibri" w:eastAsia="Calibri" w:hAnsi="Calibri" w:cs="Calibri"/>
        <w:i/>
        <w:sz w:val="20"/>
        <w:szCs w:val="20"/>
      </w:rPr>
      <w:t>acaria</w:t>
    </w:r>
  </w:p>
  <w:p w14:paraId="32F45D46" w14:textId="3849AF60" w:rsidR="00881B5B" w:rsidRDefault="00AA521A">
    <w:pPr>
      <w:pBdr>
        <w:top w:val="nil"/>
        <w:left w:val="nil"/>
        <w:bottom w:val="nil"/>
        <w:right w:val="nil"/>
        <w:between w:val="nil"/>
      </w:pBdr>
      <w:jc w:val="center"/>
      <w:rPr>
        <w:color w:val="000000"/>
      </w:rPr>
    </w:pPr>
    <w:r w:rsidRPr="004079B3">
      <w:rPr>
        <w:rFonts w:ascii="Calibri" w:eastAsia="Calibri" w:hAnsi="Calibri" w:cs="Calibri"/>
        <w:color w:val="000000"/>
        <w:sz w:val="20"/>
        <w:szCs w:val="20"/>
      </w:rPr>
      <w:t xml:space="preserve">Coordenação </w:t>
    </w:r>
    <w:r>
      <w:rPr>
        <w:rFonts w:ascii="Calibri" w:eastAsia="Calibri" w:hAnsi="Calibri" w:cs="Calibri"/>
        <w:color w:val="000000"/>
        <w:sz w:val="20"/>
        <w:szCs w:val="20"/>
      </w:rPr>
      <w:t>de Pesquisa, Pós-</w:t>
    </w:r>
    <w:r>
      <w:rPr>
        <w:rFonts w:ascii="Calibri" w:eastAsia="Calibri" w:hAnsi="Calibri" w:cs="Calibri"/>
        <w:sz w:val="20"/>
        <w:szCs w:val="20"/>
      </w:rPr>
      <w:t>G</w:t>
    </w:r>
    <w:r>
      <w:rPr>
        <w:rFonts w:ascii="Calibri" w:eastAsia="Calibri" w:hAnsi="Calibri" w:cs="Calibri"/>
        <w:color w:val="000000"/>
        <w:sz w:val="20"/>
        <w:szCs w:val="20"/>
      </w:rPr>
      <w:t>raduação e Inovaçã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9A37DF"/>
    <w:multiLevelType w:val="hybridMultilevel"/>
    <w:tmpl w:val="501A710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9735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2MgACMxMLU3NDcyUdpeDU4uLM/DyQAuNaADFXYZUsAAAA"/>
  </w:docVars>
  <w:rsids>
    <w:rsidRoot w:val="00881B5B"/>
    <w:rsid w:val="00030AFE"/>
    <w:rsid w:val="00046B83"/>
    <w:rsid w:val="00072345"/>
    <w:rsid w:val="000A08A4"/>
    <w:rsid w:val="000A4F47"/>
    <w:rsid w:val="000A740C"/>
    <w:rsid w:val="000C7394"/>
    <w:rsid w:val="000E1A50"/>
    <w:rsid w:val="000E444F"/>
    <w:rsid w:val="000E4F34"/>
    <w:rsid w:val="00103B74"/>
    <w:rsid w:val="00106AEC"/>
    <w:rsid w:val="00132AB9"/>
    <w:rsid w:val="00141255"/>
    <w:rsid w:val="00161D19"/>
    <w:rsid w:val="00163ECF"/>
    <w:rsid w:val="001641D6"/>
    <w:rsid w:val="00172940"/>
    <w:rsid w:val="00185A9E"/>
    <w:rsid w:val="001B56D6"/>
    <w:rsid w:val="001D4A40"/>
    <w:rsid w:val="001D4EA5"/>
    <w:rsid w:val="001D51E3"/>
    <w:rsid w:val="001E7C6B"/>
    <w:rsid w:val="001F0CF3"/>
    <w:rsid w:val="001F5120"/>
    <w:rsid w:val="00213E54"/>
    <w:rsid w:val="0023015F"/>
    <w:rsid w:val="00233DDA"/>
    <w:rsid w:val="002358B1"/>
    <w:rsid w:val="00237CD7"/>
    <w:rsid w:val="002476AA"/>
    <w:rsid w:val="00256293"/>
    <w:rsid w:val="002718CA"/>
    <w:rsid w:val="002924E2"/>
    <w:rsid w:val="002937E7"/>
    <w:rsid w:val="002A6BBA"/>
    <w:rsid w:val="002B4E8F"/>
    <w:rsid w:val="002B5E3C"/>
    <w:rsid w:val="002C2BA1"/>
    <w:rsid w:val="002E650F"/>
    <w:rsid w:val="002F0A35"/>
    <w:rsid w:val="003108A6"/>
    <w:rsid w:val="00335530"/>
    <w:rsid w:val="003547AB"/>
    <w:rsid w:val="00360D50"/>
    <w:rsid w:val="0037769E"/>
    <w:rsid w:val="00383311"/>
    <w:rsid w:val="00393135"/>
    <w:rsid w:val="003A7642"/>
    <w:rsid w:val="003D4605"/>
    <w:rsid w:val="004079B3"/>
    <w:rsid w:val="00415436"/>
    <w:rsid w:val="00430073"/>
    <w:rsid w:val="00434C3D"/>
    <w:rsid w:val="00485D52"/>
    <w:rsid w:val="004B2ACF"/>
    <w:rsid w:val="004B5E2E"/>
    <w:rsid w:val="004D543B"/>
    <w:rsid w:val="005224EC"/>
    <w:rsid w:val="00530958"/>
    <w:rsid w:val="00542122"/>
    <w:rsid w:val="00542197"/>
    <w:rsid w:val="00547785"/>
    <w:rsid w:val="00555258"/>
    <w:rsid w:val="00564DF5"/>
    <w:rsid w:val="00585EAE"/>
    <w:rsid w:val="005B4E33"/>
    <w:rsid w:val="005D0926"/>
    <w:rsid w:val="005E7842"/>
    <w:rsid w:val="00615DCC"/>
    <w:rsid w:val="0062668F"/>
    <w:rsid w:val="006322AF"/>
    <w:rsid w:val="0063264E"/>
    <w:rsid w:val="00635B45"/>
    <w:rsid w:val="0064237F"/>
    <w:rsid w:val="00687879"/>
    <w:rsid w:val="00687E86"/>
    <w:rsid w:val="006B4A60"/>
    <w:rsid w:val="006C109F"/>
    <w:rsid w:val="006D672E"/>
    <w:rsid w:val="006F4633"/>
    <w:rsid w:val="006F58F1"/>
    <w:rsid w:val="00747CD6"/>
    <w:rsid w:val="00765D74"/>
    <w:rsid w:val="00766F0F"/>
    <w:rsid w:val="00770BA3"/>
    <w:rsid w:val="007830A6"/>
    <w:rsid w:val="00786B37"/>
    <w:rsid w:val="007907B9"/>
    <w:rsid w:val="007F4884"/>
    <w:rsid w:val="00817564"/>
    <w:rsid w:val="008218E7"/>
    <w:rsid w:val="00847D4C"/>
    <w:rsid w:val="00881B5B"/>
    <w:rsid w:val="008824F7"/>
    <w:rsid w:val="0088684B"/>
    <w:rsid w:val="00893510"/>
    <w:rsid w:val="008B70C1"/>
    <w:rsid w:val="008D4690"/>
    <w:rsid w:val="008D66C4"/>
    <w:rsid w:val="009110E8"/>
    <w:rsid w:val="00932472"/>
    <w:rsid w:val="00933439"/>
    <w:rsid w:val="00944F19"/>
    <w:rsid w:val="0095047F"/>
    <w:rsid w:val="009729F2"/>
    <w:rsid w:val="0097724A"/>
    <w:rsid w:val="00977C85"/>
    <w:rsid w:val="009B49E2"/>
    <w:rsid w:val="009B65C0"/>
    <w:rsid w:val="009E0E83"/>
    <w:rsid w:val="009F3613"/>
    <w:rsid w:val="009F369A"/>
    <w:rsid w:val="009F5F35"/>
    <w:rsid w:val="00A02602"/>
    <w:rsid w:val="00A52DBB"/>
    <w:rsid w:val="00A54F1D"/>
    <w:rsid w:val="00AA521A"/>
    <w:rsid w:val="00AB677C"/>
    <w:rsid w:val="00AE1459"/>
    <w:rsid w:val="00AF0836"/>
    <w:rsid w:val="00AF1897"/>
    <w:rsid w:val="00B04041"/>
    <w:rsid w:val="00B141C7"/>
    <w:rsid w:val="00B141CB"/>
    <w:rsid w:val="00B26325"/>
    <w:rsid w:val="00B26417"/>
    <w:rsid w:val="00B31AB9"/>
    <w:rsid w:val="00B41AA7"/>
    <w:rsid w:val="00B543E2"/>
    <w:rsid w:val="00B77AC4"/>
    <w:rsid w:val="00B832C0"/>
    <w:rsid w:val="00B93EA9"/>
    <w:rsid w:val="00B94ACF"/>
    <w:rsid w:val="00BC3D9F"/>
    <w:rsid w:val="00BF249F"/>
    <w:rsid w:val="00C052C8"/>
    <w:rsid w:val="00C10981"/>
    <w:rsid w:val="00C35FA0"/>
    <w:rsid w:val="00C37F42"/>
    <w:rsid w:val="00C464D1"/>
    <w:rsid w:val="00C62924"/>
    <w:rsid w:val="00C62ED7"/>
    <w:rsid w:val="00C7272B"/>
    <w:rsid w:val="00C73FD8"/>
    <w:rsid w:val="00C862CC"/>
    <w:rsid w:val="00CB422B"/>
    <w:rsid w:val="00CB7D97"/>
    <w:rsid w:val="00CC417E"/>
    <w:rsid w:val="00CC619C"/>
    <w:rsid w:val="00CE4DBA"/>
    <w:rsid w:val="00CE7D9F"/>
    <w:rsid w:val="00CF1194"/>
    <w:rsid w:val="00D146AF"/>
    <w:rsid w:val="00D178E5"/>
    <w:rsid w:val="00D203FB"/>
    <w:rsid w:val="00D2714B"/>
    <w:rsid w:val="00D333B7"/>
    <w:rsid w:val="00D607FB"/>
    <w:rsid w:val="00D625A5"/>
    <w:rsid w:val="00D66096"/>
    <w:rsid w:val="00DC1538"/>
    <w:rsid w:val="00DC5C66"/>
    <w:rsid w:val="00DD423D"/>
    <w:rsid w:val="00DD7B0F"/>
    <w:rsid w:val="00DE1847"/>
    <w:rsid w:val="00DE6216"/>
    <w:rsid w:val="00E16906"/>
    <w:rsid w:val="00E44C03"/>
    <w:rsid w:val="00E50A9B"/>
    <w:rsid w:val="00E82FEC"/>
    <w:rsid w:val="00EA0FA6"/>
    <w:rsid w:val="00EA5DE6"/>
    <w:rsid w:val="00EA6AE7"/>
    <w:rsid w:val="00ED473E"/>
    <w:rsid w:val="00EF2A82"/>
    <w:rsid w:val="00F0250A"/>
    <w:rsid w:val="00F051FC"/>
    <w:rsid w:val="00F12A12"/>
    <w:rsid w:val="00F12B71"/>
    <w:rsid w:val="00F20170"/>
    <w:rsid w:val="00F26F90"/>
    <w:rsid w:val="00F76385"/>
    <w:rsid w:val="00F80096"/>
    <w:rsid w:val="00FC3FA1"/>
    <w:rsid w:val="00FF2448"/>
    <w:rsid w:val="00FF5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F45C63"/>
  <w15:docId w15:val="{CE369DE5-F3EC-4E46-9D3A-254EFAC77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pt-BR" w:eastAsia="pt-B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51A5"/>
  </w:style>
  <w:style w:type="paragraph" w:styleId="Ttulo1">
    <w:name w:val="heading 1"/>
    <w:basedOn w:val="Normal1"/>
    <w:next w:val="Normal1"/>
    <w:uiPriority w:val="9"/>
    <w:qFormat/>
    <w:rsid w:val="00DE448D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Ttulo2">
    <w:name w:val="heading 2"/>
    <w:basedOn w:val="Normal1"/>
    <w:next w:val="Normal1"/>
    <w:uiPriority w:val="9"/>
    <w:semiHidden/>
    <w:unhideWhenUsed/>
    <w:qFormat/>
    <w:rsid w:val="00DE448D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Ttulo3">
    <w:name w:val="heading 3"/>
    <w:basedOn w:val="Normal1"/>
    <w:next w:val="Normal1"/>
    <w:uiPriority w:val="9"/>
    <w:semiHidden/>
    <w:unhideWhenUsed/>
    <w:qFormat/>
    <w:rsid w:val="00DE448D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1"/>
    <w:next w:val="Normal1"/>
    <w:uiPriority w:val="9"/>
    <w:semiHidden/>
    <w:unhideWhenUsed/>
    <w:qFormat/>
    <w:rsid w:val="00DE448D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1"/>
    <w:next w:val="Normal1"/>
    <w:uiPriority w:val="9"/>
    <w:semiHidden/>
    <w:unhideWhenUsed/>
    <w:qFormat/>
    <w:rsid w:val="00DE448D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Ttulo6">
    <w:name w:val="heading 6"/>
    <w:basedOn w:val="Normal1"/>
    <w:next w:val="Normal1"/>
    <w:uiPriority w:val="9"/>
    <w:semiHidden/>
    <w:unhideWhenUsed/>
    <w:qFormat/>
    <w:rsid w:val="00DE448D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1"/>
    <w:next w:val="Normal1"/>
    <w:uiPriority w:val="10"/>
    <w:qFormat/>
    <w:rsid w:val="00DE448D"/>
    <w:pPr>
      <w:keepNext/>
      <w:keepLines/>
      <w:spacing w:after="60"/>
      <w:contextualSpacing/>
    </w:pPr>
    <w:rPr>
      <w:sz w:val="52"/>
      <w:szCs w:val="5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1">
    <w:name w:val="Normal1"/>
    <w:rsid w:val="00DE448D"/>
  </w:style>
  <w:style w:type="table" w:customStyle="1" w:styleId="TableNormal3">
    <w:name w:val="Table Normal"/>
    <w:rsid w:val="00DE448D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tulo">
    <w:name w:val="Subtitle"/>
    <w:basedOn w:val="Normal"/>
    <w:next w:val="Normal"/>
    <w:uiPriority w:val="11"/>
    <w:qFormat/>
    <w:pPr>
      <w:keepNext/>
      <w:keepLines/>
      <w:pBdr>
        <w:top w:val="nil"/>
        <w:left w:val="nil"/>
        <w:bottom w:val="nil"/>
        <w:right w:val="nil"/>
        <w:between w:val="nil"/>
      </w:pBdr>
      <w:spacing w:after="320"/>
    </w:pPr>
    <w:rPr>
      <w:color w:val="666666"/>
      <w:sz w:val="30"/>
      <w:szCs w:val="30"/>
    </w:rPr>
  </w:style>
  <w:style w:type="table" w:customStyle="1" w:styleId="a">
    <w:basedOn w:val="TableNormal3"/>
    <w:rsid w:val="00DE448D"/>
    <w:tblPr>
      <w:tblStyleRowBandSize w:val="1"/>
      <w:tblStyleColBandSize w:val="1"/>
    </w:tblPr>
  </w:style>
  <w:style w:type="table" w:customStyle="1" w:styleId="a0">
    <w:basedOn w:val="TableNormal3"/>
    <w:rsid w:val="00DE448D"/>
    <w:tblPr>
      <w:tblStyleRowBandSize w:val="1"/>
      <w:tblStyleColBandSize w:val="1"/>
    </w:tblPr>
  </w:style>
  <w:style w:type="table" w:customStyle="1" w:styleId="a1">
    <w:basedOn w:val="TableNormal3"/>
    <w:rsid w:val="00DE448D"/>
    <w:tblPr>
      <w:tblStyleRowBandSize w:val="1"/>
      <w:tblStyleColBandSize w:val="1"/>
    </w:tblPr>
  </w:style>
  <w:style w:type="table" w:customStyle="1" w:styleId="a2">
    <w:basedOn w:val="TableNormal3"/>
    <w:rsid w:val="00DE448D"/>
    <w:tblPr>
      <w:tblStyleRowBandSize w:val="1"/>
      <w:tblStyleColBandSize w:val="1"/>
    </w:tblPr>
  </w:style>
  <w:style w:type="paragraph" w:styleId="Cabealho">
    <w:name w:val="header"/>
    <w:basedOn w:val="Normal"/>
    <w:link w:val="CabealhoChar"/>
    <w:uiPriority w:val="99"/>
    <w:unhideWhenUsed/>
    <w:rsid w:val="00D752F4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D752F4"/>
  </w:style>
  <w:style w:type="paragraph" w:styleId="Rodap">
    <w:name w:val="footer"/>
    <w:basedOn w:val="Normal"/>
    <w:link w:val="RodapChar"/>
    <w:uiPriority w:val="99"/>
    <w:unhideWhenUsed/>
    <w:rsid w:val="00D752F4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752F4"/>
  </w:style>
  <w:style w:type="character" w:styleId="Hyperlink">
    <w:name w:val="Hyperlink"/>
    <w:basedOn w:val="Fontepargpadro"/>
    <w:uiPriority w:val="99"/>
    <w:unhideWhenUsed/>
    <w:rsid w:val="00A17C55"/>
    <w:rPr>
      <w:color w:val="0000FF" w:themeColor="hyperlink"/>
      <w:u w:val="single"/>
    </w:rPr>
  </w:style>
  <w:style w:type="table" w:customStyle="1" w:styleId="a3">
    <w:basedOn w:val="TableNormal3"/>
    <w:tblPr>
      <w:tblStyleRowBandSize w:val="1"/>
      <w:tblStyleColBandSize w:val="1"/>
    </w:tblPr>
  </w:style>
  <w:style w:type="table" w:customStyle="1" w:styleId="a4">
    <w:basedOn w:val="TableNormal3"/>
    <w:tblPr>
      <w:tblStyleRowBandSize w:val="1"/>
      <w:tblStyleColBandSize w:val="1"/>
    </w:tblPr>
  </w:style>
  <w:style w:type="table" w:customStyle="1" w:styleId="a5">
    <w:basedOn w:val="TableNormal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3"/>
    <w:tblPr>
      <w:tblStyleRowBandSize w:val="1"/>
      <w:tblStyleColBandSize w:val="1"/>
    </w:tblPr>
  </w:style>
  <w:style w:type="table" w:styleId="SimplesTabela1">
    <w:name w:val="Plain Table 1"/>
    <w:basedOn w:val="Tabelanormal"/>
    <w:uiPriority w:val="41"/>
    <w:rsid w:val="00867923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deGrade5Escura">
    <w:name w:val="Grid Table 5 Dark"/>
    <w:basedOn w:val="Tabelanormal"/>
    <w:uiPriority w:val="50"/>
    <w:rsid w:val="00867923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character" w:customStyle="1" w:styleId="MenoPendente1">
    <w:name w:val="Menção Pendente1"/>
    <w:basedOn w:val="Fontepargpadro"/>
    <w:uiPriority w:val="99"/>
    <w:semiHidden/>
    <w:unhideWhenUsed/>
    <w:rsid w:val="00EE1D79"/>
    <w:rPr>
      <w:color w:val="605E5C"/>
      <w:shd w:val="clear" w:color="auto" w:fill="E1DFDD"/>
    </w:rPr>
  </w:style>
  <w:style w:type="table" w:styleId="TabeladeGrade1Clara">
    <w:name w:val="Grid Table 1 Light"/>
    <w:basedOn w:val="Tabelanormal"/>
    <w:uiPriority w:val="46"/>
    <w:rsid w:val="00515305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uiPriority w:val="99"/>
    <w:semiHidden/>
    <w:unhideWhenUsed/>
    <w:rsid w:val="00C637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Fontepargpadro"/>
    <w:rsid w:val="00C637C9"/>
  </w:style>
  <w:style w:type="table" w:customStyle="1" w:styleId="a8">
    <w:basedOn w:val="TableNormal2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CCCCCC"/>
    </w:tcPr>
    <w:tblStylePr w:type="firstRow">
      <w:rPr>
        <w:b/>
      </w:rPr>
    </w:tblStylePr>
    <w:tblStylePr w:type="lastRow">
      <w:rPr>
        <w:b/>
      </w:rPr>
      <w:tblPr/>
      <w:tcPr>
        <w:tcBorders>
          <w:top w:val="single" w:sz="4" w:space="0" w:color="BFBFB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a9">
    <w:basedOn w:val="TableNormal2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CCCCCC"/>
    </w:tcPr>
    <w:tblStylePr w:type="firstRow">
      <w:rPr>
        <w:b/>
      </w:rPr>
      <w:tblPr/>
      <w:tcPr>
        <w:tcBorders>
          <w:bottom w:val="single" w:sz="12" w:space="0" w:color="666666"/>
        </w:tcBorders>
      </w:tcPr>
    </w:tblStylePr>
    <w:tblStylePr w:type="lastRow">
      <w:rPr>
        <w:b/>
      </w:rPr>
      <w:tblPr/>
      <w:tcPr>
        <w:tcBorders>
          <w:top w:val="single" w:sz="4" w:space="0" w:color="666666"/>
        </w:tcBorders>
      </w:tcPr>
    </w:tblStylePr>
    <w:tblStylePr w:type="firstCol">
      <w:rPr>
        <w:b/>
      </w:rPr>
    </w:tblStylePr>
    <w:tblStylePr w:type="lastCol">
      <w:rPr>
        <w:b/>
      </w:rPr>
    </w:tblStylePr>
  </w:style>
  <w:style w:type="table" w:customStyle="1" w:styleId="aa">
    <w:basedOn w:val="TableNormal2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CCCCCC"/>
    </w:tcPr>
    <w:tblStylePr w:type="firstRow">
      <w:rPr>
        <w:b/>
      </w:rPr>
    </w:tblStylePr>
    <w:tblStylePr w:type="lastRow">
      <w:rPr>
        <w:b/>
      </w:rPr>
      <w:tblPr/>
      <w:tcPr>
        <w:tcBorders>
          <w:top w:val="single" w:sz="4" w:space="0" w:color="BFBFB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ab">
    <w:basedOn w:val="TableNormal2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c">
    <w:basedOn w:val="TableNormal2"/>
    <w:pPr>
      <w:spacing w:line="240" w:lineRule="auto"/>
    </w:pPr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  <w:tcPr>
      <w:shd w:val="clear" w:color="auto" w:fill="CCCCCC"/>
    </w:tcPr>
    <w:tblStylePr w:type="firstRow">
      <w:rPr>
        <w:b/>
      </w:rPr>
    </w:tblStylePr>
    <w:tblStylePr w:type="lastRow">
      <w:rPr>
        <w:b/>
      </w:rPr>
      <w:tblPr/>
      <w:tcPr>
        <w:tcBorders>
          <w:top w:val="single" w:sz="4" w:space="0" w:color="BFBFB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ad">
    <w:basedOn w:val="TableNormal2"/>
    <w:pPr>
      <w:spacing w:line="240" w:lineRule="auto"/>
    </w:pPr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  <w:tcPr>
      <w:shd w:val="clear" w:color="auto" w:fill="CCCCCC"/>
    </w:tcPr>
    <w:tblStylePr w:type="firstRow">
      <w:rPr>
        <w:b/>
      </w:rPr>
      <w:tblPr/>
      <w:tcPr>
        <w:tcBorders>
          <w:bottom w:val="single" w:sz="12" w:space="0" w:color="666666"/>
        </w:tcBorders>
      </w:tcPr>
    </w:tblStylePr>
    <w:tblStylePr w:type="lastRow">
      <w:rPr>
        <w:b/>
      </w:rPr>
      <w:tblPr/>
      <w:tcPr>
        <w:tcBorders>
          <w:top w:val="single" w:sz="4" w:space="0" w:color="666666"/>
        </w:tcBorders>
      </w:tcPr>
    </w:tblStylePr>
    <w:tblStylePr w:type="firstCol">
      <w:rPr>
        <w:b/>
      </w:rPr>
    </w:tblStylePr>
    <w:tblStylePr w:type="lastCol">
      <w:rPr>
        <w:b/>
      </w:rPr>
    </w:tblStylePr>
  </w:style>
  <w:style w:type="table" w:customStyle="1" w:styleId="ae">
    <w:basedOn w:val="TableNormal2"/>
    <w:pPr>
      <w:spacing w:line="240" w:lineRule="auto"/>
    </w:pPr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  <w:tcPr>
      <w:shd w:val="clear" w:color="auto" w:fill="CCCCCC"/>
    </w:tcPr>
    <w:tblStylePr w:type="firstRow">
      <w:rPr>
        <w:b/>
      </w:rPr>
    </w:tblStylePr>
    <w:tblStylePr w:type="lastRow">
      <w:rPr>
        <w:b/>
      </w:rPr>
      <w:tblPr/>
      <w:tcPr>
        <w:tcBorders>
          <w:top w:val="single" w:sz="4" w:space="0" w:color="BFBFB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af">
    <w:basedOn w:val="TableNormal2"/>
    <w:pPr>
      <w:spacing w:line="240" w:lineRule="auto"/>
    </w:pPr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  <w:tcPr>
      <w:shd w:val="clear" w:color="auto" w:fill="CCCCCC"/>
    </w:tcPr>
  </w:style>
  <w:style w:type="table" w:customStyle="1" w:styleId="af0">
    <w:basedOn w:val="TableNormal0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CCCCCC"/>
    </w:tcPr>
    <w:tblStylePr w:type="firstRow">
      <w:rPr>
        <w:b/>
      </w:rPr>
    </w:tblStylePr>
    <w:tblStylePr w:type="lastRow">
      <w:rPr>
        <w:b/>
      </w:rPr>
      <w:tblPr/>
      <w:tcPr>
        <w:tcBorders>
          <w:top w:val="single" w:sz="4" w:space="0" w:color="BFBFB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af1">
    <w:basedOn w:val="TableNormal0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CCCCCC"/>
    </w:tcPr>
    <w:tblStylePr w:type="firstRow">
      <w:rPr>
        <w:b/>
      </w:rPr>
      <w:tblPr/>
      <w:tcPr>
        <w:tcBorders>
          <w:bottom w:val="single" w:sz="12" w:space="0" w:color="666666"/>
        </w:tcBorders>
      </w:tcPr>
    </w:tblStylePr>
    <w:tblStylePr w:type="lastRow">
      <w:rPr>
        <w:b/>
      </w:rPr>
      <w:tblPr/>
      <w:tcPr>
        <w:tcBorders>
          <w:top w:val="single" w:sz="4" w:space="0" w:color="666666"/>
        </w:tcBorders>
      </w:tcPr>
    </w:tblStylePr>
    <w:tblStylePr w:type="firstCol">
      <w:rPr>
        <w:b/>
      </w:rPr>
    </w:tblStylePr>
    <w:tblStylePr w:type="lastCol">
      <w:rPr>
        <w:b/>
      </w:rPr>
    </w:tblStylePr>
  </w:style>
  <w:style w:type="table" w:customStyle="1" w:styleId="af2">
    <w:basedOn w:val="TableNormal0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CCCCCC"/>
    </w:tcPr>
    <w:tblStylePr w:type="firstRow">
      <w:rPr>
        <w:b/>
      </w:rPr>
    </w:tblStylePr>
    <w:tblStylePr w:type="lastRow">
      <w:rPr>
        <w:b/>
      </w:rPr>
      <w:tblPr/>
      <w:tcPr>
        <w:tcBorders>
          <w:top w:val="single" w:sz="4" w:space="0" w:color="BFBFB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PargrafodaLista">
    <w:name w:val="List Paragraph"/>
    <w:basedOn w:val="Normal"/>
    <w:uiPriority w:val="34"/>
    <w:qFormat/>
    <w:rsid w:val="00172940"/>
    <w:pPr>
      <w:ind w:left="720"/>
      <w:contextualSpacing/>
    </w:pPr>
  </w:style>
  <w:style w:type="character" w:styleId="MenoPendente">
    <w:name w:val="Unresolved Mention"/>
    <w:basedOn w:val="Fontepargpadro"/>
    <w:uiPriority w:val="99"/>
    <w:semiHidden/>
    <w:unhideWhenUsed/>
    <w:rsid w:val="00C10981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C10981"/>
    <w:rPr>
      <w:color w:val="800080" w:themeColor="followedHyperlink"/>
      <w:u w:val="single"/>
    </w:rPr>
  </w:style>
  <w:style w:type="table" w:styleId="Tabelacomgrade">
    <w:name w:val="Table Grid"/>
    <w:basedOn w:val="Tabelanormal"/>
    <w:uiPriority w:val="39"/>
    <w:rsid w:val="0025629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lAOUnCcSmDrNYZKZHWbBXi8GOnw==">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82CBC611-63FC-44D7-B7FB-7FFF51AF64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7</Words>
  <Characters>203</Characters>
  <Application>Microsoft Office Word</Application>
  <DocSecurity>0</DocSecurity>
  <Lines>1</Lines>
  <Paragraphs>1</Paragraphs>
  <ScaleCrop>false</ScaleCrop>
  <Company/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iane Delai</dc:creator>
  <cp:lastModifiedBy>Rodrigo Barbosa Pinto</cp:lastModifiedBy>
  <cp:revision>13</cp:revision>
  <dcterms:created xsi:type="dcterms:W3CDTF">2022-05-10T19:18:00Z</dcterms:created>
  <dcterms:modified xsi:type="dcterms:W3CDTF">2022-05-10T19:27:00Z</dcterms:modified>
</cp:coreProperties>
</file>